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Telecommunication Engineer Intern</w:t>
      </w:r>
    </w:p>
    <w:bookmarkEnd w:id="20"/>
    <w:p>
      <w:pPr>
        <w:pStyle w:val="BodyText"/>
      </w:pPr>
      <w:r>
        <w:t xml:space="preserve">Your Name</w:t>
      </w:r>
      <w:r>
        <w:br/>
      </w:r>
      <w:r>
        <w:t xml:space="preserve">Your Address</w:t>
      </w:r>
      <w:r>
        <w:br/>
      </w:r>
      <w:r>
        <w:t xml:space="preserve">City, Postcode</w:t>
      </w:r>
      <w:r>
        <w:br/>
      </w:r>
      <w:r>
        <w:t xml:space="preserve">Email Address | Phone Number</w:t>
      </w:r>
      <w:r>
        <w:br/>
      </w:r>
      <w:r>
        <w:t xml:space="preserve">Date</w:t>
      </w:r>
    </w:p>
    <w:p>
      <w:pPr>
        <w:pStyle w:val="BodyText"/>
      </w:pPr>
      <w:r>
        <w:t xml:space="preserve">Recruitment Team</w:t>
      </w:r>
      <w:r>
        <w:br/>
      </w:r>
      <w:r>
        <w:t xml:space="preserve">Manchester Communications Solutions Ltd.</w:t>
      </w:r>
      <w:r>
        <w:br/>
      </w:r>
      <w:r>
        <w:t xml:space="preserve">123 Innovation Drive, Building C</w:t>
      </w:r>
      <w:r>
        <w:br/>
      </w:r>
      <w:r>
        <w:t xml:space="preserve">Manchester, M1 5JF</w:t>
      </w:r>
      <w:r>
        <w:br/>
      </w:r>
      <w:r>
        <w:t xml:space="preserve">United Kingdom</w:t>
      </w:r>
    </w:p>
    <w:bookmarkStart w:id="21" w:name="X256b678b1599f6feb67be75249be333e6ae20e3"/>
    <w:p>
      <w:pPr>
        <w:pStyle w:val="Heading2"/>
      </w:pPr>
      <w:r>
        <w:t xml:space="preserve">Subject: Internship Application for Telecommunication Engineer Position at Manchester Communications Solutions Ltd.</w:t>
      </w:r>
    </w:p>
    <w:p>
      <w:pPr>
        <w:pStyle w:val="FirstParagraph"/>
      </w:pPr>
      <w:r>
        <w:t xml:space="preserve">Dear Hiring Manager,</w:t>
      </w:r>
    </w:p>
    <w:p>
      <w:pPr>
        <w:pStyle w:val="BodyText"/>
      </w:pPr>
      <w:r>
        <w:t xml:space="preserve">It is with immense enthusiasm that I submit my application for the Telecommunication Engineer Intern position within your esteemed organization in United Kingdom Manchester. As a final-year undergraduate student specializing in Telecommunications Engineering at the University of Manchester, I have meticulously followed Manchester Communications Solutions Ltd.'s pioneering work in 5G network optimization and smart city infrastructure integration. This opportunity represents not only a perfect alignment with my academic trajectory but also a profound commitment to contributing to the technological advancement of United Kingdom Manchester as a global telecommunications hub.</w:t>
      </w:r>
    </w:p>
    <w:p>
      <w:pPr>
        <w:pStyle w:val="BodyText"/>
      </w:pPr>
      <w:r>
        <w:t xml:space="preserve">My academic journey at the University of Manchester has equipped me with rigorous technical competencies directly relevant to your operational needs. Through comprehensive coursework in Wireless Communication Systems, Optical Fiber Networks, and Network Security Architecture, I have developed proficiency in industry-standard tools including MATLAB for signal processing simulations, Cisco Packet Tracer for network modeling, and Wireshark for protocol analysis. My capstone project – 'Optimizing Edge Computing Nodes in Dense Urban Environments' – directly addressed Manchester's unique urban challenges by designing a scalable network architecture to reduce latency during peak-hour public transport connectivity demands. This project required me to conduct field measurements across three Manchester neighborhoods, collecting data on signal propagation through high-rise structures and underground transit systems, resulting in a 22% efficiency improvement in the proposed solution.</w:t>
      </w:r>
    </w:p>
    <w:p>
      <w:pPr>
        <w:pStyle w:val="BodyText"/>
      </w:pPr>
      <w:r>
        <w:t xml:space="preserve">What distinguishes my approach is my deep integration of theoretical knowledge with practical application within United Kingdom Manchester's dynamic technological landscape. During my summer placement at BT Group's Manchester Innovation Center, I collaborated on a project to migrate legacy telecommunication infrastructure to cloud-based solutions. This experience exposed me to the city's ambitious 'Manchester Digital Strategy' initiatives and reinforced my understanding of how telecommunications engineering directly impacts economic development in regional hubs. I assisted in testing fiber optic deployments across the Northern Quarter district, learning first-hand about regulatory frameworks governing UK network installations and the critical importance of minimizing disruption to businesses during infrastructure upgrades – a consideration paramount to Manchester's status as a thriving business destination.</w:t>
      </w:r>
    </w:p>
    <w:p>
      <w:pPr>
        <w:pStyle w:val="BodyText"/>
      </w:pPr>
      <w:r>
        <w:t xml:space="preserve">Manchester's emergence as Europe's leading telecommunications innovation center has profoundly shaped my professional aspirations. The city's strategic positioning between London and Edinburgh, combined with its world-class academic institutions like the University of Manchester and Manchester Metropolitan University, creates an unparalleled ecosystem for telecommunication engineering growth. I am particularly inspired by your recent partnership with the Greater Manchester Combined Authority on the '5G Smart City Pilot,' which aims to integrate telecommunication networks with public safety systems. This initiative exemplifies how cutting-edge Telecommunication Engineer work directly serves community needs – a principle I am eager to advance through this internship.</w:t>
      </w:r>
    </w:p>
    <w:p>
      <w:pPr>
        <w:pStyle w:val="BodyText"/>
      </w:pPr>
      <w:r>
        <w:t xml:space="preserve">My technical toolkit extends beyond core engineering skills. I possess advanced proficiency in Python for network automation scripts, have completed certified training in ISO/IEC 27001 information security standards, and maintain active membership with the Institution of Engineering and Technology (IET). These competencies align precisely with your requirement for interns who can immediately contribute to projects involving network security enhancements and spectrum management. Additionally, my experience as a volunteer at Manchester Tech Fest has honed my ability to communicate complex technical concepts to diverse audiences – an essential skill when collaborating across departments in multinational telecommunications environments.</w:t>
      </w:r>
    </w:p>
    <w:p>
      <w:pPr>
        <w:pStyle w:val="BodyText"/>
      </w:pPr>
      <w:r>
        <w:t xml:space="preserve">What excites me most about this internship opportunity is the chance to work within Manchester's unique telecommunication ecosystem. The city's transformation from a post-industrial center into a digital pioneer through initiatives like the Manchester Digital Laboratory and the £350 million 'Digital City' investment demonstrates how telecommunications engineering serves as both an economic catalyst and societal enabler. I am particularly drawn to your commitment to sustainability in network design, as reflected in your recent paper on energy-efficient base station deployments – a methodology I have begun exploring through my university research on renewable-powered small cells.</w:t>
      </w:r>
    </w:p>
    <w:p>
      <w:pPr>
        <w:pStyle w:val="BodyText"/>
      </w:pPr>
      <w:r>
        <w:t xml:space="preserve">I am eager to apply my academic foundation and practical experience to support Manchester Communications Solutions Ltd.'s mission of building resilient, future-ready networks. My understanding of United Kingdom telecommunications regulations, including Ofcom's spectrum licensing frameworks and the Telecommunications (Security) Act 2021, ensures I can immediately contribute to compliance-sensitive projects. Furthermore, my fluency in German (through my Erasmus+ exchange at TU Munich) would facilitate collaboration with your European network partners – an increasingly valuable asset as you expand cross-continental infrastructure projects.</w:t>
      </w:r>
    </w:p>
    <w:p>
      <w:pPr>
        <w:pStyle w:val="BodyText"/>
      </w:pPr>
      <w:r>
        <w:t xml:space="preserve">Manchester is not merely a location for me; it represents the convergence point of academic rigor, industry innovation, and urban technological evolution. I have actively participated in Manchester's tech community through events like the M23 Telecoms Meetup and the Northern Tech Summit, where I presented my research on millimeter-wave propagation challenges in historic city centers – insights directly applicable to your work across Manchester's unique architectural landscape. This local engagement has solidified my understanding that successful telecommunication engineering requires both technical excellence and contextual awareness of urban environments.</w:t>
      </w:r>
    </w:p>
    <w:p>
      <w:pPr>
        <w:pStyle w:val="BodyText"/>
      </w:pPr>
      <w:r>
        <w:t xml:space="preserve">I am confident that my proactive approach, technical skills, and deep commitment to Manchester's technological advancement make me an ideal candidate for this Telecommunication Engineer Internship. I have attached my detailed curriculum vitae for your review and welcome the opportunity to discuss how my background aligns with your team's objectives. Thank you for considering my application as part of United Kingdom Manchester's growing telecommunications talent pipeline.</w:t>
      </w:r>
    </w:p>
    <w:p>
      <w:pPr>
        <w:pStyle w:val="BodyText"/>
      </w:pPr>
      <w:r>
        <w:t xml:space="preserve">I look forward to discussing how I can contribute to Manchester Communications Solutions Ltd.'s vision during an interview at your earliest convenience.</w:t>
      </w:r>
    </w:p>
    <w:p>
      <w:pPr>
        <w:pStyle w:val="BodyText"/>
      </w:pPr>
      <w:r>
        <w:t xml:space="preserve">Sincerely,</w:t>
      </w:r>
    </w:p>
    <w:p>
      <w:pPr>
        <w:pStyle w:val="BodyText"/>
      </w:pPr>
      <w:r>
        <w:t xml:space="preserve">Your Full Name</w:t>
      </w:r>
    </w:p>
    <w:p>
      <w:pPr>
        <w:pStyle w:val="BodyText"/>
      </w:pPr>
      <w:r>
        <w:t xml:space="preserve">Telecommunications Engineering Student, University of Manchester</w:t>
      </w:r>
    </w:p>
    <w:p>
      <w:pPr>
        <w:pStyle w:val="BodyText"/>
      </w:pPr>
      <w:r>
        <w:t xml:space="preserve">This Internship Application Letter reflects my comprehensive preparation for the Telecommunication Engineer role within United Kingdom Manchester's evolving telecommunications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3T03:41:48Z</dcterms:created>
  <dcterms:modified xsi:type="dcterms:W3CDTF">2026-07-23T03:41:48Z</dcterms:modified>
</cp:coreProperties>
</file>

<file path=docProps/custom.xml><?xml version="1.0" encoding="utf-8"?>
<Properties xmlns="http://schemas.openxmlformats.org/officeDocument/2006/custom-properties" xmlns:vt="http://schemas.openxmlformats.org/officeDocument/2006/docPropsVTypes"/>
</file>